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2F0F" w:rsidRDefault="000B2F0F" w:rsidP="000B2F0F">
      <w:pPr>
        <w:pStyle w:val="Balk1"/>
      </w:pPr>
      <w:r>
        <w:t>Supplements</w:t>
      </w:r>
    </w:p>
    <w:p w:rsidR="000B2F0F" w:rsidRDefault="000B2F0F" w:rsidP="000B2F0F">
      <w:pPr>
        <w:pStyle w:val="Balk2"/>
      </w:pPr>
      <w:r>
        <w:t>Supplement 1 – Examiner forms</w:t>
      </w:r>
    </w:p>
    <w:p w:rsidR="000B2F0F" w:rsidRDefault="000B2F0F" w:rsidP="000B2F0F">
      <w:r w:rsidRPr="00E763AB">
        <w:rPr>
          <w:noProof/>
        </w:rPr>
        <w:drawing>
          <wp:inline distT="0" distB="0" distL="0" distR="0" wp14:anchorId="4BAB43A5" wp14:editId="044EE191">
            <wp:extent cx="6858000" cy="48348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F0F" w:rsidRDefault="000B2F0F" w:rsidP="000B2F0F">
      <w:r>
        <w:t xml:space="preserve">A screenshot of unfilled Excel form that examiners used to record the diagnoses. Participants would first record the case number in A1 cell, then start reviewing the case tooth-by-tooth, and put any marks in the cells corresponding to tooth-condition diagnosis they consider </w:t>
      </w:r>
      <w:proofErr w:type="gramStart"/>
      <w:r>
        <w:t>to be present</w:t>
      </w:r>
      <w:proofErr w:type="gramEnd"/>
      <w:r>
        <w:t xml:space="preserve">. All unfilled cells </w:t>
      </w:r>
      <w:proofErr w:type="gramStart"/>
      <w:r>
        <w:t>were considered</w:t>
      </w:r>
      <w:proofErr w:type="gramEnd"/>
      <w:r>
        <w:t xml:space="preserve"> as negative diagnosis, all filled cells as positive.</w:t>
      </w:r>
    </w:p>
    <w:p w:rsidR="000B2F0F" w:rsidRPr="00E763AB" w:rsidRDefault="000B2F0F" w:rsidP="000B2F0F">
      <w:r>
        <w:t>Participants underwent comprehensive training and examination to ensure they are able to comfortably use and fill the forms.</w:t>
      </w:r>
    </w:p>
    <w:p w:rsidR="000B2F0F" w:rsidRDefault="000B2F0F" w:rsidP="000B2F0F">
      <w:r>
        <w:br w:type="page"/>
      </w:r>
    </w:p>
    <w:p w:rsidR="000B2F0F" w:rsidRDefault="000B2F0F" w:rsidP="000B2F0F">
      <w:pPr>
        <w:pStyle w:val="Balk2"/>
      </w:pPr>
      <w:r>
        <w:lastRenderedPageBreak/>
        <w:t>Supplement 2 – Sensitivity and Specificity values for examiners and the device</w:t>
      </w:r>
    </w:p>
    <w:tbl>
      <w:tblPr>
        <w:tblW w:w="11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1572"/>
        <w:gridCol w:w="663"/>
        <w:gridCol w:w="663"/>
        <w:gridCol w:w="640"/>
        <w:gridCol w:w="640"/>
        <w:gridCol w:w="2440"/>
        <w:gridCol w:w="2440"/>
      </w:tblGrid>
      <w:tr w:rsidR="000B2F0F" w:rsidRPr="00B353D0" w:rsidTr="0029532E">
        <w:trPr>
          <w:trHeight w:val="285"/>
          <w:tblHeader/>
        </w:trPr>
        <w:tc>
          <w:tcPr>
            <w:tcW w:w="2122" w:type="dxa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B353D0">
              <w:rPr>
                <w:rFonts w:ascii="Calibri" w:hAnsi="Calibri"/>
                <w:b/>
                <w:bCs/>
                <w:color w:val="000000"/>
              </w:rPr>
              <w:t>condition</w:t>
            </w:r>
          </w:p>
        </w:tc>
        <w:tc>
          <w:tcPr>
            <w:tcW w:w="1572" w:type="dxa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B353D0">
              <w:rPr>
                <w:rFonts w:ascii="Calibri" w:hAnsi="Calibri"/>
                <w:b/>
                <w:bCs/>
                <w:color w:val="000000"/>
              </w:rPr>
              <w:t>part</w:t>
            </w:r>
            <w:r>
              <w:rPr>
                <w:rFonts w:ascii="Calibri" w:hAnsi="Calibri"/>
                <w:b/>
                <w:bCs/>
                <w:color w:val="000000"/>
              </w:rPr>
              <w:t>icipant</w:t>
            </w:r>
          </w:p>
        </w:tc>
        <w:tc>
          <w:tcPr>
            <w:tcW w:w="663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proofErr w:type="spellStart"/>
            <w:r w:rsidRPr="00B353D0">
              <w:rPr>
                <w:rFonts w:ascii="Calibri" w:hAnsi="Calibri"/>
                <w:b/>
                <w:bCs/>
                <w:color w:val="000000"/>
              </w:rPr>
              <w:t>tn</w:t>
            </w:r>
            <w:proofErr w:type="spellEnd"/>
          </w:p>
        </w:tc>
        <w:tc>
          <w:tcPr>
            <w:tcW w:w="663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proofErr w:type="spellStart"/>
            <w:r w:rsidRPr="00B353D0">
              <w:rPr>
                <w:rFonts w:ascii="Calibri" w:hAnsi="Calibri"/>
                <w:b/>
                <w:bCs/>
                <w:color w:val="000000"/>
              </w:rPr>
              <w:t>tp</w:t>
            </w:r>
            <w:proofErr w:type="spellEnd"/>
          </w:p>
        </w:tc>
        <w:tc>
          <w:tcPr>
            <w:tcW w:w="640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proofErr w:type="spellStart"/>
            <w:r w:rsidRPr="00B353D0">
              <w:rPr>
                <w:rFonts w:ascii="Calibri" w:hAnsi="Calibri"/>
                <w:b/>
                <w:bCs/>
                <w:color w:val="000000"/>
              </w:rPr>
              <w:t>fn</w:t>
            </w:r>
            <w:proofErr w:type="spellEnd"/>
          </w:p>
        </w:tc>
        <w:tc>
          <w:tcPr>
            <w:tcW w:w="640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proofErr w:type="spellStart"/>
            <w:r w:rsidRPr="00B353D0">
              <w:rPr>
                <w:rFonts w:ascii="Calibri" w:hAnsi="Calibri"/>
                <w:b/>
                <w:bCs/>
                <w:color w:val="000000"/>
              </w:rPr>
              <w:t>fp</w:t>
            </w:r>
            <w:proofErr w:type="spellEnd"/>
          </w:p>
        </w:tc>
        <w:tc>
          <w:tcPr>
            <w:tcW w:w="2440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B353D0">
              <w:rPr>
                <w:rFonts w:ascii="Calibri" w:hAnsi="Calibri"/>
                <w:b/>
                <w:bCs/>
                <w:color w:val="000000"/>
              </w:rPr>
              <w:t>sensitivity</w:t>
            </w:r>
          </w:p>
        </w:tc>
        <w:tc>
          <w:tcPr>
            <w:tcW w:w="2440" w:type="dxa"/>
            <w:shd w:val="clear" w:color="auto" w:fill="auto"/>
            <w:noWrap/>
            <w:hideMark/>
          </w:tcPr>
          <w:p w:rsidR="000B2F0F" w:rsidRPr="00B353D0" w:rsidRDefault="000B2F0F" w:rsidP="0029532E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B353D0">
              <w:rPr>
                <w:rFonts w:ascii="Calibri" w:hAnsi="Calibri"/>
                <w:b/>
                <w:bCs/>
                <w:color w:val="000000"/>
              </w:rPr>
              <w:t>specificity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Artificial crown</w:t>
            </w:r>
          </w:p>
          <w:p w:rsidR="000B2F0F" w:rsidRDefault="000B2F0F" w:rsidP="0029532E">
            <w:pPr>
              <w:rPr>
                <w:rFonts w:ascii="Calibri" w:hAnsi="Calibri"/>
                <w:color w:val="000000"/>
              </w:rPr>
            </w:pPr>
          </w:p>
          <w:p w:rsidR="000B2F0F" w:rsidRDefault="000B2F0F" w:rsidP="0029532E">
            <w:pPr>
              <w:jc w:val="center"/>
              <w:rPr>
                <w:rFonts w:ascii="Calibri" w:hAnsi="Calibri"/>
                <w:color w:val="000000"/>
              </w:rPr>
            </w:pPr>
          </w:p>
          <w:p w:rsidR="000B2F0F" w:rsidRPr="00B353D0" w:rsidRDefault="000B2F0F" w:rsidP="0029532E">
            <w:pPr>
              <w:rPr>
                <w:rFonts w:ascii="Calibri" w:hAnsi="Calibri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84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4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46 (0.9359 - 0.968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3 (0.9951 - 0.997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9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11 (0.9522 - 0.982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1 (0.997 - 0.998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0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07 (0.94 - 0.974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2 (0.9948 - 0.997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8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7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3 (0.9095 - 0.950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3 (0.9961 - 0.998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2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11 (0.9509 - 0.983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2 (0.9983 - 0.9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nals N=1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0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2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4 (0.9832 - 0.98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61 (0.9617 - 0.970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6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1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5 (0.9849 - 0.991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3 (0.985 - 0.990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02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97 (0.9645 - 0.974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8 (0.9903 - 0.994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18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9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62 (0.9717 - 0.980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9 (0.9859 - 0.991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7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77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79 (0.984 - 0.990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48 (0.981 - 0.987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nals N=2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19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4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759 (0.7545 - 0.79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7 (0.991 - 0.994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6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9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35 (0.8953 - 0.928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1 (0.9933 - 0.996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5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7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13 (0.9493 - 0.970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98 (0.9767 - 0.982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80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7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86 (0.9243 - 0.950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4 (0.986 - 0.990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50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2 (0.8926 - 0.928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5 (0.9892 - 0.993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nals N=3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5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4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31 (0.9429 - 0.961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47 (0.9611 - 0.96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0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09 (0.9165 - 0.94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6 (0.9883 - 0.992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7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4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08 (0.896 - 0.923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9 (0.9866 - 0.990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4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22 (0.9193 - 0.943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2 (0.988 - 0.99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6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6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89 (0.9246 - 0.950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2 (0.9855 - 0.990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nals N=4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93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54 (0.6121 - 0.693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2 (0.9939 - 0.996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9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4 (0.9065 - 0.953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3 (0.9892 - 0.993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4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61 (0.7983 - 0.86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7 (0.9931 - 0.995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2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14 (0.8815 - 0.934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6 (0.9897 - 0.993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4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819 (0.7286 - 0.827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8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nals N=5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34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8 (0.9994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5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6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8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6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80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7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4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6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aries signs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94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285 (0.6884 - 0.765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3 (0.994 - 0.996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7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2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74 (0.8834 - 0.942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1 (0.9923 - 0.995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6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911 (0.7511 - 0.826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52 (0.9827 - 0.987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5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7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58 (0.9082 - 0.955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57 (0.962 - 0.968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5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481 (0.8058 - 0.882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5 (0.9904 - 0.994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Crown defect over 50pct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4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734 (0.7993 - 0.922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5 (0.9965 - 0.99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9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43 (0.8977 - 0.988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9 (0.998 - 0.999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1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61 (0.7442 - 0.899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8 (0.9979 - 0.999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2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403 (0.8735 - 0.972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4 (0.9963 - 0.99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7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05 (0.7361 - 0.895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8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proofErr w:type="spellStart"/>
            <w:r w:rsidRPr="00B353D0">
              <w:rPr>
                <w:rFonts w:ascii="Calibri" w:hAnsi="Calibri"/>
                <w:color w:val="000000"/>
              </w:rPr>
              <w:t>Endodontically</w:t>
            </w:r>
            <w:proofErr w:type="spellEnd"/>
            <w:r w:rsidRPr="00B353D0">
              <w:rPr>
                <w:rFonts w:ascii="Calibri" w:hAnsi="Calibri"/>
                <w:color w:val="000000"/>
              </w:rPr>
              <w:t xml:space="preserve"> treated tooth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34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76 (0.9568 - 0.975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3 (0.994 - 0.996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1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5 (0.9756 - 0.990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 (0.998 - 0.999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7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8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99 (0.9821 - 0.994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2 (0.9959 - 0.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2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5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91 (0.9688 - 0.986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3 (0.9961 - 0.998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2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74 (0.9534 - 0.977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1 (0.9982 - 0.9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Fill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99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2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21 (0.9659 - 0.977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1 (0.9901 - 0.993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1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49 (0.9792 - 0.98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7 (0.9939 - 0.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58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03 (0.9631 - 0.976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55 (0.9827 - 0.987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3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8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62 (0.9698 - 0.981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4 (0.9914 - 0.994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76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47 (0.967 - 0.980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7 (0.995 - 0.997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Impaction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19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37 (0.8662 - 0.945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9 - 0.9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5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88 (0.9113 - 0.981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9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6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8 (0.9162 - 0.979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2 (0.9984 - 0.9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8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04 (0.907 - 0.974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3 (0.9987 - 0.9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5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12 (0.8957 - 0.977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8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Implant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3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27 (0.9337 - 0.98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7 (0.9992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6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4 (0.9496 - 0.997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7 (0.9991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1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3 (0.9409 - 0.996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9 (0.9994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1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85 (0.9371 - 0.992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6 (0.999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5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487 (0.8906 - 0.976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8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Missed canal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0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695 (0.5952 - 0.736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4 (0.9964 - 0.998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2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824 (0.8197 - 0.925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1 (0.9935 - 0.996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7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549 (0.6789 - 0.817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6 (0.9977 - 0.999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9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83 (0.8174 - 0.927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5 (0.9964 - 0.998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6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857 (0.589 - 0.768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 (0.9981 - 0.999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Miss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8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56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24 (0.9762 - 0.987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405 (0.9359 - 0.944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4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5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48 (0.8471 - 0.880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3 (0.9799 - 0.985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0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7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11 (0.9621 - 0.978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4 (0.9859 - 0.990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9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4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4 (0.9435 - 0.962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26 (0.9798 - 0.985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3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2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57 (0.9447 - 0.964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37 (0.9698 - 0.977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Overfill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12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831 (0.7299 - 0.828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3 (0.9962 - 0.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0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794 (0.827 - 0.917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5 (0.9974 - 0.999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1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84 (0.9364 - 0.984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7 (0.9966 - 0.998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3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5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18 (0.9165 - 0.972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4 (0.9975 - 0.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2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545 (0.7908 - 0.901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5 (0.9975 - 0.999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DL widening along root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93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794 (0.8439 - 0.907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3 (0.9842 - 0.98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9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832 (0.8422 - 0.914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7 (0.9907 - 0.994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0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5029 (0.4411 - 0.564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8 (0.9979 - 0.999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4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56 (0.9419 - 0.979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4 (0.984 - 0.988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0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069 (0.8679 - 0.935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7 (0.9929 - 0.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apical lesion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46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83 (0.8163 - 0.858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3 (0.9939 - 0.996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2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231 (0.9029 - 0.939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9 (0.9898 - 0.993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76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294 (0.9111 - 0.944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1 (0.9879 - 0.991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96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34 (0.9163 - 0.947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09 (0.978 - 0.983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1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82 (0.8584 - 0.90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9 (0.993 - 0.996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apical lesion, PDL widen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74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587 (0.7233 - 0.790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07 (0.9782 - 0.98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0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87 (0.7439 - 0.824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7 (0.9863 - 0.990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0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718 (0.6276 - 0.713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5 (0.9895 - 0.993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1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39 (0.9096 - 0.95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09 (0.9675 - 0.97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6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761 (0.7359 - 0.811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9 (0.9886 - 0.992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lastRenderedPageBreak/>
              <w:t>Periapical lesion, poorly circumscribed radiolucency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4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957 (0.5758 - 0.793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2 (0.9927 - 0.995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9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091 (0.7931 - 0.963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4 (0.9949 - 0.997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3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5882 (0.448 - 0.715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6 (0.9965 - 0.998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4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 (0.6785 - 0.883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4 (0.9963 - 0.99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9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87 (0.7038 - 0.919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9 (0.9956 - 0.997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 xml:space="preserve">Periapical lesion, </w:t>
            </w:r>
            <w:proofErr w:type="spellStart"/>
            <w:r w:rsidRPr="00B353D0">
              <w:rPr>
                <w:rFonts w:ascii="Calibri" w:hAnsi="Calibri"/>
                <w:color w:val="000000"/>
              </w:rPr>
              <w:t>radiopacity</w:t>
            </w:r>
            <w:proofErr w:type="spellEnd"/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33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0 (0.0 - 0.403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7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4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5965 - 1.0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8 (0.9979 - 0.999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7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25 (0.0579 - 0.643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2 (0.9985 - 0.9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80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667 (0.2535 - 0.921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4 (0.9987 - 0.9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3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2699 - 1.0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8 (0.9993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apical lesion, well circumscribed radiolucency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5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29 (0.6817 - 0.771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4 (0.9963 - 0.998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1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81 (0.9048 - 0.960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2 (0.9936 - 0.996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1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93 (0.9065 - 0.96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5 (0.9895 - 0.993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57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38 (0.8206 - 0.89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9 (0.9968 - 0.998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6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235 (0.7705 - 0.866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4 (0.9972 - 0.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odontal bone loss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6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3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489 (0.9384 - 0.957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61 (0.9626 - 0.969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6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86 (0.8505 - 0.884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35 (0.9697 - 0.976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7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6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277 (0.9134 - 0.939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21 (0.9685 - 0.975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5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9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2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059 (0.6832 - 0.727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59 (0.962 - 0.969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5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704 (0.8524 - 0.886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19 (0.9679 - 0.975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odontal bone loss, mild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35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2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321 (0.9156 - 0.945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42 (0.9713 - 0.976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6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4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202 (0.7916 - 0.845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59 (0.9725 - 0.97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75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3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935 (0.871 - 0.912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11 (0.9782 - 0.983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0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1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1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624 (0.6308 - 0.692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65 (0.9733 - 0.979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1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2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023 (0.7723 - 0.829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34 (0.9803 - 0.985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odontal bone loss, moderate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77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1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11 (0.8865 - 0.930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6 (0.9845 - 0.988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5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912 (0.7527 - 0.825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8 (0.9886 - 0.992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10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981 (0.8671 - 0.922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2 (0.9892 - 0.992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8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052 (0.6634 - 0.743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91 (0.987 - 0.990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2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93 (0.8369 - 0.896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95 (0.987 - 0.991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eriodontal bone loss, severe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12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6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286 (0.8905 - 0.954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 (0.9947 - 0.996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9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11 (0.807 - 0.901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9 (0.9956 - 0.997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34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547 (0.7931 - 0.900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8 (0.9944 - 0.996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4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388 (0.6721 - 0.796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4 (0.995 - 0.997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4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278 (0.7716 - 0.872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6 (0.9906 - 0.994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ontic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25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01 (0.8474 - 0.948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8 (0.9993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9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016 (0.8209 - 0.948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9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1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44 (0.933 - 0.996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3 (0.9986 - 0.9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3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 (0.9041 - 0.983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7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16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14 (0.9173 - 0.990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7 (0.999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Post and core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9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5 (0.7001 - 0.794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5 (0.9965 - 0.99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44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348 (0.6777 - 0.78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6 (0.9929 - 0.995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5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21 (0.9195 - 0.971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4 (0.9917 - 0.994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60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4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045 (0.7513 - 0.848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74 (0.9962 - 0.998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8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311 (0.7746 - 0.875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5 (0.9988 - 0.999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Roots N=1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400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93 (0.9544 - 0.963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88 (0.9859 - 0.991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2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3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77 (0.9842 - 0.990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58 (0.9819 - 0.988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7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9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07 (0.9878 - 0.992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1 (0.9824 - 0.98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60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07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69 (0.9837 - 0.989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04 (0.9763 - 0.983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3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1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68 (0.972 - 0.980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4 (0.9917 - 0.9962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Roots N=2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78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6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1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7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81 (0.9051 - 0.929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78 (0.9749 - 0.980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2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5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75 (0.9569 - 0.975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5 (0.9893 - 0.9933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0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7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57 (0.9445 - 0.964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21 (0.9901 - 0.993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59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09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23 (0.9408 - 0.961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11 (0.989 - 0.9928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8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5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 (0.9366 - 0.960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99 (0.9874 - 0.991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Roots N=3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32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0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64 (0.9518 - 0.973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86 (0.9759 - 0.98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1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8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15 (0.9353 - 0.963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9 (0.9943 - 0.99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79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478 (0.9317 - 0.960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6 (0.9953 - 0.997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6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8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594 (0.9455 - 0.969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1 (0.9946 - 0.997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8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9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708 (0.9559 - 0.980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4 (0.9914 - 0.994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Roots N=4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33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0 (0.0 - 0.2311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7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64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7689 - 1.0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6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7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75 (0.5889 - 0.971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97 (0.9992 - 0.9999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80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667 (0.347 - 0.882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7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36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5965 - 1.0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.0 (0.9996 - 1.0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Short fill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87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6981 (0.6598 - 0.7338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7 (0.9922 - 0.99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29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265 (0.8997 - 0.9465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6 (0.9945 - 0.9971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05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1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8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193 (0.8919 - 0.940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877 (0.9853 - 0.98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28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909 (0.8594 - 0.91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3 (0.9916 - 0.994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98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52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912 (0.7458 - 0.8303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8 (0.9978 - 0.9994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 w:val="restart"/>
            <w:shd w:val="clear" w:color="auto" w:fill="auto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Voids present in the root filling</w:t>
            </w: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evice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02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7329 (0.687 - 0.7742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57 (0.9944 - 0.9967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39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0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961 (0.8584 - 0.9247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47 (0.993 - 0.996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2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21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91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6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268 (0.7822 - 0.8639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7 (0.9919 - 0.99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3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754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87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657 (0.823 - 0.8994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37 (0.992 - 0.995)</w:t>
            </w:r>
          </w:p>
        </w:tc>
      </w:tr>
      <w:tr w:rsidR="000B2F0F" w:rsidRPr="00B353D0" w:rsidTr="0029532E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1572" w:type="dxa"/>
            <w:shd w:val="clear" w:color="auto" w:fill="auto"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DMFR-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6059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139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6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jc w:val="right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8081 (0.7541 - 0.8526)</w:t>
            </w:r>
          </w:p>
        </w:tc>
        <w:tc>
          <w:tcPr>
            <w:tcW w:w="2440" w:type="dxa"/>
            <w:shd w:val="clear" w:color="auto" w:fill="auto"/>
            <w:noWrap/>
            <w:vAlign w:val="bottom"/>
            <w:hideMark/>
          </w:tcPr>
          <w:p w:rsidR="000B2F0F" w:rsidRPr="00B353D0" w:rsidRDefault="000B2F0F" w:rsidP="0029532E">
            <w:pPr>
              <w:spacing w:after="0"/>
              <w:rPr>
                <w:rFonts w:ascii="Calibri" w:hAnsi="Calibri"/>
                <w:color w:val="000000"/>
              </w:rPr>
            </w:pPr>
            <w:r w:rsidRPr="00B353D0">
              <w:rPr>
                <w:rFonts w:ascii="Calibri" w:hAnsi="Calibri"/>
                <w:color w:val="000000"/>
              </w:rPr>
              <w:t>0.9985 (0.9975 - 0.9991)</w:t>
            </w:r>
          </w:p>
        </w:tc>
      </w:tr>
    </w:tbl>
    <w:p w:rsidR="000B2F0F" w:rsidRPr="006A2903" w:rsidRDefault="000B2F0F" w:rsidP="000B2F0F"/>
    <w:p w:rsidR="00E92154" w:rsidRDefault="00E92154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/>
    <w:p w:rsidR="00F660D0" w:rsidRDefault="00F660D0" w:rsidP="00F660D0">
      <w:pPr>
        <w:pStyle w:val="Balk2"/>
      </w:pPr>
      <w:r>
        <w:lastRenderedPageBreak/>
        <w:t>Supplem</w:t>
      </w:r>
      <w:r>
        <w:t xml:space="preserve">ent </w:t>
      </w:r>
      <w:proofErr w:type="gramStart"/>
      <w:r>
        <w:t>3</w:t>
      </w:r>
      <w:proofErr w:type="gramEnd"/>
      <w:r>
        <w:t xml:space="preserve"> –</w:t>
      </w:r>
      <w:r>
        <w:t xml:space="preserve">Table shows </w:t>
      </w:r>
      <w:r w:rsidRPr="00F660D0">
        <w:t>the results of aided an</w:t>
      </w:r>
      <w:r>
        <w:t>d unaided groups as percentages for true and false diagnosis.</w:t>
      </w:r>
    </w:p>
    <w:p w:rsidR="00F660D0" w:rsidRDefault="00F660D0"/>
    <w:tbl>
      <w:tblPr>
        <w:tblW w:w="8160" w:type="dxa"/>
        <w:tblLook w:val="04A0" w:firstRow="1" w:lastRow="0" w:firstColumn="1" w:lastColumn="0" w:noHBand="0" w:noVBand="1"/>
      </w:tblPr>
      <w:tblGrid>
        <w:gridCol w:w="1541"/>
        <w:gridCol w:w="1003"/>
        <w:gridCol w:w="994"/>
        <w:gridCol w:w="991"/>
        <w:gridCol w:w="994"/>
        <w:gridCol w:w="991"/>
        <w:gridCol w:w="994"/>
        <w:gridCol w:w="991"/>
      </w:tblGrid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0" w:name="_GoBack"/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Artificial crown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rtificial crown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7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9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0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82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14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2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64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26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2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41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0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anals N=1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nals N=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19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9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22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7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4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92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9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29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8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5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8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64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1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anals N=2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nals N=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9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4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3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69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81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38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68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4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52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71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6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nals N=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2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2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0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32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8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7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2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1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59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64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lastRenderedPageBreak/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anals N=4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nals N=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4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8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7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01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5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83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4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29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anals N=5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nals N=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1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1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1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1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aries signs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aries signs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0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8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5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6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8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1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56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93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31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23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0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Crown defect over 50pct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Crown defect over 50pct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4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9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15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8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4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09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F660D0">
              <w:rPr>
                <w:rFonts w:eastAsia="Times New Roman" w:cstheme="minorHAnsi"/>
                <w:color w:val="000000"/>
              </w:rPr>
              <w:t>Endodontically</w:t>
            </w:r>
            <w:proofErr w:type="spellEnd"/>
            <w:r w:rsidRPr="00F660D0">
              <w:rPr>
                <w:rFonts w:eastAsia="Times New Roman" w:cstheme="minorHAnsi"/>
                <w:color w:val="000000"/>
              </w:rPr>
              <w:t xml:space="preserve"> treated tooth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F660D0">
              <w:rPr>
                <w:rFonts w:eastAsia="Times New Roman" w:cstheme="minorHAnsi"/>
                <w:color w:val="000000"/>
              </w:rPr>
              <w:lastRenderedPageBreak/>
              <w:t>Endodontically</w:t>
            </w:r>
            <w:proofErr w:type="spellEnd"/>
            <w:r w:rsidRPr="00F660D0">
              <w:rPr>
                <w:rFonts w:eastAsia="Times New Roman" w:cstheme="minorHAnsi"/>
                <w:color w:val="000000"/>
              </w:rPr>
              <w:t xml:space="preserve"> treated tooth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8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2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6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08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1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9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1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77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44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1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Fill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illin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04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9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0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7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3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5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9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3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4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36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0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8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01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0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92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9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Impaction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Impaction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1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6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03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Implant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Implant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8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58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Missed canal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Missed canal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5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2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9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46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5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1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Miss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Missing / aided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2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3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72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9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3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6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8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55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6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9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Overfill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Overfillin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9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5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6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1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6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0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49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1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7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DL widening along root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DL widening along root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5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4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1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03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9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88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3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6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87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apical lesion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2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7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7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5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4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7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6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2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7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37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24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4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7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7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, PDL widen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apical lesion, PDL widenin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4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6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7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9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38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0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77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74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37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, poorly circumscribed radiolucency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apical lesion, poorly circumscribed radiolucency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6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62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0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0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,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radiopacity</w:t>
            </w:r>
            <w:proofErr w:type="spellEnd"/>
            <w:r w:rsidRPr="00F660D0">
              <w:rPr>
                <w:rFonts w:eastAsia="Times New Roman" w:cstheme="minorHAnsi"/>
                <w:color w:val="000000"/>
              </w:rPr>
              <w:t xml:space="preserve">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,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radiopacity</w:t>
            </w:r>
            <w:proofErr w:type="spellEnd"/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apical lesion, well circumscribed radiolucency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apical lesion, well circumscribed radiolucency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9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6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7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2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6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05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5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0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73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odontal bone loss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odontal bone loss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3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3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1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84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7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89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4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4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2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2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6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8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6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01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1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3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odontal bone loss, mild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odontal bone loss, mild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8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6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3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3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34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85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8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9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2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3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7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53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odontal bone loss, moderate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odontal bone loss, moderat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5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8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2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4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3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0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6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67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4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66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eriodontal bone loss, severe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eriodontal bone loss, sever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8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2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6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2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6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9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65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8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lastRenderedPageBreak/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ontic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ontic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1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8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79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8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3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70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Post and core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Post and cor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3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5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0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4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4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6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8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4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33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6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37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98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Roots N=1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Roots N=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3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5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5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41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83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0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4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5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83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28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373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6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5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3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Roots N=2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Roots N=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7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8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0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6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9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3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47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9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4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746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7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01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31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92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5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Roots N=3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lastRenderedPageBreak/>
              <w:t>Roots N=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7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7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4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2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4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1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21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56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69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70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90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23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0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Roots N=4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Roots N=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7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50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6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1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1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02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12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9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0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Short fill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Short fillin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4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4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9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3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6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8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5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61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80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18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5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874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6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5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0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,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20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0,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 xml:space="preserve">Voids present in the root filling / </w:t>
            </w:r>
            <w:proofErr w:type="spellStart"/>
            <w:r w:rsidRPr="00F660D0">
              <w:rPr>
                <w:rFonts w:eastAsia="Times New Roman" w:cstheme="minorHAnsi"/>
                <w:color w:val="000000"/>
              </w:rPr>
              <w:t>gt</w:t>
            </w:r>
            <w:proofErr w:type="spellEnd"/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ru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Fal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</w:tr>
      <w:tr w:rsidR="00F660D0" w:rsidRPr="00F660D0" w:rsidTr="00F660D0">
        <w:trPr>
          <w:trHeight w:val="285"/>
        </w:trPr>
        <w:tc>
          <w:tcPr>
            <w:tcW w:w="22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60D0" w:rsidRPr="00F660D0" w:rsidRDefault="00F660D0" w:rsidP="00F660D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%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Voids present in the root fillin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8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3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1,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578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Tru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0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62,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7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7,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27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9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2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153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8,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54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46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Unaided Fals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8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,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02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5,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984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tr w:rsidR="00F660D0" w:rsidRPr="00F660D0" w:rsidTr="00F660D0">
        <w:trPr>
          <w:trHeight w:val="285"/>
        </w:trPr>
        <w:tc>
          <w:tcPr>
            <w:tcW w:w="12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60D0" w:rsidRPr="00F660D0" w:rsidRDefault="00F660D0" w:rsidP="00F660D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Total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25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7,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3898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92,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4224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60D0" w:rsidRPr="00F660D0" w:rsidRDefault="00F660D0" w:rsidP="00F660D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F660D0">
              <w:rPr>
                <w:rFonts w:eastAsia="Times New Roman" w:cstheme="minorHAnsi"/>
                <w:color w:val="000000"/>
              </w:rPr>
              <w:t>100,0</w:t>
            </w:r>
          </w:p>
        </w:tc>
      </w:tr>
      <w:bookmarkEnd w:id="0"/>
    </w:tbl>
    <w:p w:rsidR="00F660D0" w:rsidRPr="003E7EFB" w:rsidRDefault="00F660D0" w:rsidP="00F660D0">
      <w:pPr>
        <w:rPr>
          <w:rFonts w:cstheme="minorHAnsi"/>
        </w:rPr>
      </w:pPr>
    </w:p>
    <w:sectPr w:rsidR="00F660D0" w:rsidRPr="003E7EFB" w:rsidSect="00BD23D0"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725DB"/>
    <w:multiLevelType w:val="multilevel"/>
    <w:tmpl w:val="EBC231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F460FE"/>
    <w:multiLevelType w:val="multilevel"/>
    <w:tmpl w:val="61EAD5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A905771"/>
    <w:multiLevelType w:val="multilevel"/>
    <w:tmpl w:val="897E15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F9E4912"/>
    <w:multiLevelType w:val="hybridMultilevel"/>
    <w:tmpl w:val="D1D6AAF4"/>
    <w:lvl w:ilvl="0" w:tplc="39108D4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910A5"/>
    <w:multiLevelType w:val="multilevel"/>
    <w:tmpl w:val="60D06D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29069FA"/>
    <w:multiLevelType w:val="hybridMultilevel"/>
    <w:tmpl w:val="CE985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10E42"/>
    <w:multiLevelType w:val="multilevel"/>
    <w:tmpl w:val="541AD6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2265F2E"/>
    <w:multiLevelType w:val="multilevel"/>
    <w:tmpl w:val="7BC821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7B77133"/>
    <w:multiLevelType w:val="hybridMultilevel"/>
    <w:tmpl w:val="7B3AE27E"/>
    <w:lvl w:ilvl="0" w:tplc="4B42A44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NLI0NbMwMbUwMDdS0lEKTi0uzszPAykwqgUAE+xIFywAAAA="/>
  </w:docVars>
  <w:rsids>
    <w:rsidRoot w:val="000B2F0F"/>
    <w:rsid w:val="000B2F0F"/>
    <w:rsid w:val="001E562F"/>
    <w:rsid w:val="003E7EFB"/>
    <w:rsid w:val="00E92154"/>
    <w:rsid w:val="00F66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DFB7C1"/>
  <w15:chartTrackingRefBased/>
  <w15:docId w15:val="{AE6F1519-45B2-4B4C-8596-C8405F9DE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autoRedefine/>
    <w:qFormat/>
    <w:rsid w:val="000B2F0F"/>
    <w:pPr>
      <w:keepNext/>
      <w:keepLines/>
      <w:spacing w:before="400" w:after="120" w:line="240" w:lineRule="auto"/>
      <w:ind w:right="300"/>
      <w:outlineLvl w:val="0"/>
    </w:pPr>
    <w:rPr>
      <w:rFonts w:ascii="Times New Roman" w:eastAsia="Times New Roman" w:hAnsi="Times New Roman" w:cs="Times New Roman"/>
      <w:sz w:val="40"/>
      <w:szCs w:val="40"/>
      <w:lang w:val="en"/>
    </w:rPr>
  </w:style>
  <w:style w:type="paragraph" w:styleId="Balk2">
    <w:name w:val="heading 2"/>
    <w:basedOn w:val="Normal"/>
    <w:next w:val="Normal"/>
    <w:link w:val="Balk2Char"/>
    <w:autoRedefine/>
    <w:qFormat/>
    <w:rsid w:val="000B2F0F"/>
    <w:pPr>
      <w:keepNext/>
      <w:keepLines/>
      <w:spacing w:before="360" w:after="120" w:line="240" w:lineRule="auto"/>
      <w:ind w:right="300"/>
      <w:jc w:val="both"/>
      <w:outlineLvl w:val="1"/>
    </w:pPr>
    <w:rPr>
      <w:rFonts w:ascii="Times New Roman" w:eastAsia="Calibri" w:hAnsi="Times New Roman" w:cs="Times New Roman"/>
      <w:bCs/>
      <w:sz w:val="32"/>
      <w:szCs w:val="32"/>
      <w:shd w:val="clear" w:color="auto" w:fill="FFFFFF"/>
    </w:rPr>
  </w:style>
  <w:style w:type="paragraph" w:styleId="Balk3">
    <w:name w:val="heading 3"/>
    <w:basedOn w:val="Normal"/>
    <w:next w:val="Normal"/>
    <w:link w:val="Balk3Char"/>
    <w:autoRedefine/>
    <w:qFormat/>
    <w:rsid w:val="000B2F0F"/>
    <w:pPr>
      <w:keepNext/>
      <w:keepLines/>
      <w:spacing w:before="400" w:after="200" w:line="240" w:lineRule="auto"/>
      <w:ind w:right="300"/>
      <w:outlineLvl w:val="2"/>
    </w:pPr>
    <w:rPr>
      <w:rFonts w:ascii="Times New Roman" w:eastAsia="Times New Roman" w:hAnsi="Times New Roman" w:cs="Times New Roman"/>
      <w:b/>
      <w:color w:val="434343"/>
      <w:sz w:val="28"/>
      <w:szCs w:val="28"/>
      <w:lang w:val="en"/>
    </w:rPr>
  </w:style>
  <w:style w:type="paragraph" w:styleId="Balk4">
    <w:name w:val="heading 4"/>
    <w:basedOn w:val="Normal"/>
    <w:next w:val="Normal"/>
    <w:link w:val="Balk4Char"/>
    <w:rsid w:val="000B2F0F"/>
    <w:pPr>
      <w:keepNext/>
      <w:keepLines/>
      <w:spacing w:before="280" w:after="80" w:line="240" w:lineRule="auto"/>
      <w:ind w:right="300"/>
      <w:outlineLvl w:val="3"/>
    </w:pPr>
    <w:rPr>
      <w:rFonts w:ascii="Times New Roman" w:eastAsia="Times New Roman" w:hAnsi="Times New Roman" w:cs="Times New Roman"/>
      <w:color w:val="666666"/>
      <w:sz w:val="24"/>
      <w:szCs w:val="24"/>
      <w:lang w:val="en"/>
    </w:rPr>
  </w:style>
  <w:style w:type="paragraph" w:styleId="Balk5">
    <w:name w:val="heading 5"/>
    <w:basedOn w:val="Normal"/>
    <w:next w:val="Normal"/>
    <w:link w:val="Balk5Char"/>
    <w:rsid w:val="000B2F0F"/>
    <w:pPr>
      <w:keepNext/>
      <w:keepLines/>
      <w:spacing w:before="240" w:after="80" w:line="240" w:lineRule="auto"/>
      <w:ind w:right="300"/>
      <w:outlineLvl w:val="4"/>
    </w:pPr>
    <w:rPr>
      <w:rFonts w:ascii="Times New Roman" w:eastAsia="Times New Roman" w:hAnsi="Times New Roman" w:cs="Times New Roman"/>
      <w:color w:val="666666"/>
      <w:lang w:val="en"/>
    </w:rPr>
  </w:style>
  <w:style w:type="paragraph" w:styleId="Balk6">
    <w:name w:val="heading 6"/>
    <w:basedOn w:val="Normal"/>
    <w:next w:val="Normal"/>
    <w:link w:val="Balk6Char"/>
    <w:rsid w:val="000B2F0F"/>
    <w:pPr>
      <w:keepNext/>
      <w:keepLines/>
      <w:spacing w:before="240" w:after="80" w:line="240" w:lineRule="auto"/>
      <w:ind w:right="300"/>
      <w:outlineLvl w:val="5"/>
    </w:pPr>
    <w:rPr>
      <w:rFonts w:ascii="Times New Roman" w:eastAsia="Times New Roman" w:hAnsi="Times New Roman" w:cs="Times New Roman"/>
      <w:i/>
      <w:color w:val="666666"/>
      <w:lang w:val="e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0B2F0F"/>
    <w:rPr>
      <w:rFonts w:ascii="Times New Roman" w:eastAsia="Times New Roman" w:hAnsi="Times New Roman" w:cs="Times New Roman"/>
      <w:sz w:val="40"/>
      <w:szCs w:val="40"/>
      <w:lang w:val="en"/>
    </w:rPr>
  </w:style>
  <w:style w:type="character" w:customStyle="1" w:styleId="Balk2Char">
    <w:name w:val="Başlık 2 Char"/>
    <w:basedOn w:val="VarsaylanParagrafYazTipi"/>
    <w:link w:val="Balk2"/>
    <w:rsid w:val="000B2F0F"/>
    <w:rPr>
      <w:rFonts w:ascii="Times New Roman" w:eastAsia="Calibri" w:hAnsi="Times New Roman" w:cs="Times New Roman"/>
      <w:bCs/>
      <w:sz w:val="32"/>
      <w:szCs w:val="32"/>
    </w:rPr>
  </w:style>
  <w:style w:type="character" w:customStyle="1" w:styleId="Balk3Char">
    <w:name w:val="Başlık 3 Char"/>
    <w:basedOn w:val="VarsaylanParagrafYazTipi"/>
    <w:link w:val="Balk3"/>
    <w:rsid w:val="000B2F0F"/>
    <w:rPr>
      <w:rFonts w:ascii="Times New Roman" w:eastAsia="Times New Roman" w:hAnsi="Times New Roman" w:cs="Times New Roman"/>
      <w:b/>
      <w:color w:val="434343"/>
      <w:sz w:val="28"/>
      <w:szCs w:val="28"/>
      <w:lang w:val="en"/>
    </w:rPr>
  </w:style>
  <w:style w:type="character" w:customStyle="1" w:styleId="Balk4Char">
    <w:name w:val="Başlık 4 Char"/>
    <w:basedOn w:val="VarsaylanParagrafYazTipi"/>
    <w:link w:val="Balk4"/>
    <w:rsid w:val="000B2F0F"/>
    <w:rPr>
      <w:rFonts w:ascii="Times New Roman" w:eastAsia="Times New Roman" w:hAnsi="Times New Roman" w:cs="Times New Roman"/>
      <w:color w:val="666666"/>
      <w:sz w:val="24"/>
      <w:szCs w:val="24"/>
      <w:lang w:val="en"/>
    </w:rPr>
  </w:style>
  <w:style w:type="character" w:customStyle="1" w:styleId="Balk5Char">
    <w:name w:val="Başlık 5 Char"/>
    <w:basedOn w:val="VarsaylanParagrafYazTipi"/>
    <w:link w:val="Balk5"/>
    <w:rsid w:val="000B2F0F"/>
    <w:rPr>
      <w:rFonts w:ascii="Times New Roman" w:eastAsia="Times New Roman" w:hAnsi="Times New Roman" w:cs="Times New Roman"/>
      <w:color w:val="666666"/>
      <w:lang w:val="en"/>
    </w:rPr>
  </w:style>
  <w:style w:type="character" w:customStyle="1" w:styleId="Balk6Char">
    <w:name w:val="Başlık 6 Char"/>
    <w:basedOn w:val="VarsaylanParagrafYazTipi"/>
    <w:link w:val="Balk6"/>
    <w:rsid w:val="000B2F0F"/>
    <w:rPr>
      <w:rFonts w:ascii="Times New Roman" w:eastAsia="Times New Roman" w:hAnsi="Times New Roman" w:cs="Times New Roman"/>
      <w:i/>
      <w:color w:val="666666"/>
      <w:lang w:val="en"/>
    </w:rPr>
  </w:style>
  <w:style w:type="table" w:customStyle="1" w:styleId="TableNormal1">
    <w:name w:val="Table Normal1"/>
    <w:rsid w:val="000B2F0F"/>
    <w:pPr>
      <w:spacing w:after="200" w:line="240" w:lineRule="auto"/>
      <w:ind w:right="300"/>
      <w:jc w:val="both"/>
    </w:pPr>
    <w:rPr>
      <w:rFonts w:ascii="Times New Roman" w:eastAsia="Times New Roman" w:hAnsi="Times New Roman" w:cs="Times New Roman"/>
      <w:sz w:val="24"/>
      <w:szCs w:val="24"/>
      <w:lang w:val="e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autoRedefine/>
    <w:qFormat/>
    <w:rsid w:val="000B2F0F"/>
    <w:pPr>
      <w:keepNext/>
      <w:keepLines/>
      <w:spacing w:after="60" w:line="240" w:lineRule="auto"/>
      <w:ind w:right="300"/>
    </w:pPr>
    <w:rPr>
      <w:rFonts w:ascii="Times New Roman" w:eastAsia="Times New Roman" w:hAnsi="Times New Roman" w:cs="Times New Roman"/>
      <w:sz w:val="44"/>
      <w:szCs w:val="52"/>
      <w:lang w:val="en"/>
    </w:rPr>
  </w:style>
  <w:style w:type="character" w:customStyle="1" w:styleId="KonuBalChar">
    <w:name w:val="Konu Başlığı Char"/>
    <w:basedOn w:val="VarsaylanParagrafYazTipi"/>
    <w:link w:val="KonuBal"/>
    <w:rsid w:val="000B2F0F"/>
    <w:rPr>
      <w:rFonts w:ascii="Times New Roman" w:eastAsia="Times New Roman" w:hAnsi="Times New Roman" w:cs="Times New Roman"/>
      <w:sz w:val="44"/>
      <w:szCs w:val="52"/>
      <w:lang w:val="en"/>
    </w:rPr>
  </w:style>
  <w:style w:type="paragraph" w:styleId="Altyaz">
    <w:name w:val="Subtitle"/>
    <w:basedOn w:val="Normal"/>
    <w:next w:val="Normal"/>
    <w:link w:val="AltyazChar"/>
    <w:rsid w:val="000B2F0F"/>
    <w:pPr>
      <w:keepNext/>
      <w:keepLines/>
      <w:spacing w:after="320" w:line="240" w:lineRule="auto"/>
      <w:ind w:right="300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AltyazChar">
    <w:name w:val="Altyazı Char"/>
    <w:basedOn w:val="VarsaylanParagrafYazTipi"/>
    <w:link w:val="Altyaz"/>
    <w:rsid w:val="000B2F0F"/>
    <w:rPr>
      <w:rFonts w:ascii="Arial" w:eastAsia="Arial" w:hAnsi="Arial" w:cs="Arial"/>
      <w:color w:val="666666"/>
      <w:sz w:val="30"/>
      <w:szCs w:val="30"/>
      <w:lang w:val="en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B2F0F"/>
    <w:pPr>
      <w:spacing w:after="200" w:line="240" w:lineRule="auto"/>
      <w:ind w:right="300"/>
    </w:pPr>
    <w:rPr>
      <w:rFonts w:ascii="Times New Roman" w:eastAsia="Times New Roman" w:hAnsi="Times New Roman" w:cs="Times New Roman"/>
      <w:sz w:val="20"/>
      <w:szCs w:val="20"/>
      <w:lang w:val="en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B2F0F"/>
    <w:rPr>
      <w:rFonts w:ascii="Times New Roman" w:eastAsia="Times New Roman" w:hAnsi="Times New Roman" w:cs="Times New Roman"/>
      <w:sz w:val="20"/>
      <w:szCs w:val="20"/>
      <w:lang w:val="en"/>
    </w:rPr>
  </w:style>
  <w:style w:type="character" w:styleId="AklamaBavurusu">
    <w:name w:val="annotation reference"/>
    <w:basedOn w:val="VarsaylanParagrafYazTipi"/>
    <w:uiPriority w:val="99"/>
    <w:semiHidden/>
    <w:unhideWhenUsed/>
    <w:rsid w:val="000B2F0F"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B2F0F"/>
    <w:pPr>
      <w:spacing w:after="0" w:line="240" w:lineRule="auto"/>
      <w:ind w:right="300"/>
    </w:pPr>
    <w:rPr>
      <w:rFonts w:ascii="Segoe UI" w:eastAsia="Times New Roman" w:hAnsi="Segoe UI" w:cs="Segoe UI"/>
      <w:sz w:val="18"/>
      <w:szCs w:val="18"/>
      <w:lang w:val="e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2F0F"/>
    <w:rPr>
      <w:rFonts w:ascii="Segoe UI" w:eastAsia="Times New Roman" w:hAnsi="Segoe UI" w:cs="Segoe UI"/>
      <w:sz w:val="18"/>
      <w:szCs w:val="18"/>
      <w:lang w:val="en"/>
    </w:rPr>
  </w:style>
  <w:style w:type="paragraph" w:styleId="ListeParagraf">
    <w:name w:val="List Paragraph"/>
    <w:basedOn w:val="Normal"/>
    <w:uiPriority w:val="34"/>
    <w:qFormat/>
    <w:rsid w:val="000B2F0F"/>
    <w:pPr>
      <w:spacing w:after="200" w:line="240" w:lineRule="auto"/>
      <w:ind w:left="720" w:right="30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B2F0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B2F0F"/>
    <w:rPr>
      <w:rFonts w:ascii="Times New Roman" w:eastAsia="Times New Roman" w:hAnsi="Times New Roman" w:cs="Times New Roman"/>
      <w:b/>
      <w:bCs/>
      <w:sz w:val="20"/>
      <w:szCs w:val="20"/>
      <w:lang w:val="en"/>
    </w:rPr>
  </w:style>
  <w:style w:type="paragraph" w:styleId="AltBilgi">
    <w:name w:val="footer"/>
    <w:basedOn w:val="Normal"/>
    <w:link w:val="AltBilgiChar"/>
    <w:uiPriority w:val="99"/>
    <w:unhideWhenUsed/>
    <w:rsid w:val="000B2F0F"/>
    <w:pPr>
      <w:tabs>
        <w:tab w:val="center" w:pos="4677"/>
        <w:tab w:val="right" w:pos="9355"/>
      </w:tabs>
      <w:spacing w:after="0" w:line="240" w:lineRule="auto"/>
      <w:ind w:right="300"/>
      <w:jc w:val="both"/>
    </w:pPr>
    <w:rPr>
      <w:rFonts w:ascii="Times New Roman" w:eastAsia="Times New Roman" w:hAnsi="Times New Roman" w:cs="Times New Roman"/>
      <w:sz w:val="24"/>
      <w:szCs w:val="24"/>
      <w:lang w:val="en"/>
    </w:rPr>
  </w:style>
  <w:style w:type="character" w:customStyle="1" w:styleId="AltBilgiChar">
    <w:name w:val="Alt Bilgi Char"/>
    <w:basedOn w:val="VarsaylanParagrafYazTipi"/>
    <w:link w:val="AltBilgi"/>
    <w:uiPriority w:val="99"/>
    <w:rsid w:val="000B2F0F"/>
    <w:rPr>
      <w:rFonts w:ascii="Times New Roman" w:eastAsia="Times New Roman" w:hAnsi="Times New Roman" w:cs="Times New Roman"/>
      <w:sz w:val="24"/>
      <w:szCs w:val="24"/>
      <w:lang w:val="en"/>
    </w:rPr>
  </w:style>
  <w:style w:type="paragraph" w:styleId="stBilgi">
    <w:name w:val="header"/>
    <w:basedOn w:val="Normal"/>
    <w:link w:val="stBilgiChar"/>
    <w:uiPriority w:val="99"/>
    <w:unhideWhenUsed/>
    <w:rsid w:val="000B2F0F"/>
    <w:pPr>
      <w:tabs>
        <w:tab w:val="center" w:pos="4677"/>
        <w:tab w:val="right" w:pos="9355"/>
      </w:tabs>
      <w:spacing w:after="0" w:line="240" w:lineRule="auto"/>
      <w:ind w:right="300"/>
      <w:jc w:val="both"/>
    </w:pPr>
    <w:rPr>
      <w:rFonts w:ascii="Times New Roman" w:eastAsia="Times New Roman" w:hAnsi="Times New Roman" w:cs="Times New Roman"/>
      <w:sz w:val="24"/>
      <w:szCs w:val="24"/>
      <w:lang w:val="en"/>
    </w:rPr>
  </w:style>
  <w:style w:type="character" w:customStyle="1" w:styleId="stBilgiChar">
    <w:name w:val="Üst Bilgi Char"/>
    <w:basedOn w:val="VarsaylanParagrafYazTipi"/>
    <w:link w:val="stBilgi"/>
    <w:uiPriority w:val="99"/>
    <w:rsid w:val="000B2F0F"/>
    <w:rPr>
      <w:rFonts w:ascii="Times New Roman" w:eastAsia="Times New Roman" w:hAnsi="Times New Roman" w:cs="Times New Roman"/>
      <w:sz w:val="24"/>
      <w:szCs w:val="24"/>
      <w:lang w:val="en"/>
    </w:rPr>
  </w:style>
  <w:style w:type="character" w:customStyle="1" w:styleId="s1">
    <w:name w:val="s1"/>
    <w:basedOn w:val="VarsaylanParagrafYazTipi"/>
    <w:rsid w:val="000B2F0F"/>
    <w:rPr>
      <w:rFonts w:ascii="Helvetica" w:hAnsi="Helvetica" w:hint="default"/>
      <w:b w:val="0"/>
      <w:bCs w:val="0"/>
      <w:i w:val="0"/>
      <w:iCs w:val="0"/>
      <w:sz w:val="24"/>
      <w:szCs w:val="24"/>
    </w:rPr>
  </w:style>
  <w:style w:type="paragraph" w:styleId="AralkYok">
    <w:name w:val="No Spacing"/>
    <w:uiPriority w:val="1"/>
    <w:qFormat/>
    <w:rsid w:val="000B2F0F"/>
    <w:pPr>
      <w:spacing w:after="0" w:line="240" w:lineRule="auto"/>
      <w:ind w:right="300"/>
      <w:jc w:val="both"/>
    </w:pPr>
    <w:rPr>
      <w:rFonts w:ascii="Times New Roman" w:eastAsia="Times New Roman" w:hAnsi="Times New Roman" w:cs="Times New Roman"/>
      <w:sz w:val="24"/>
      <w:szCs w:val="24"/>
      <w:lang w:val="en"/>
    </w:rPr>
  </w:style>
  <w:style w:type="paragraph" w:customStyle="1" w:styleId="Tablecontents">
    <w:name w:val="Table contents"/>
    <w:basedOn w:val="Normal"/>
    <w:link w:val="TablecontentsChar"/>
    <w:qFormat/>
    <w:rsid w:val="000B2F0F"/>
    <w:pPr>
      <w:spacing w:after="0" w:line="240" w:lineRule="auto"/>
    </w:pPr>
    <w:rPr>
      <w:rFonts w:ascii="Calibri" w:eastAsia="Times New Roman" w:hAnsi="Calibri" w:cs="Times New Roman"/>
      <w:bCs/>
      <w:color w:val="000000"/>
    </w:rPr>
  </w:style>
  <w:style w:type="character" w:customStyle="1" w:styleId="TablecontentsChar">
    <w:name w:val="Table contents Char"/>
    <w:basedOn w:val="VarsaylanParagrafYazTipi"/>
    <w:link w:val="Tablecontents"/>
    <w:rsid w:val="000B2F0F"/>
    <w:rPr>
      <w:rFonts w:ascii="Calibri" w:eastAsia="Times New Roman" w:hAnsi="Calibri" w:cs="Times New Roman"/>
      <w:bCs/>
      <w:color w:val="000000"/>
    </w:rPr>
  </w:style>
  <w:style w:type="character" w:styleId="Kpr">
    <w:name w:val="Hyperlink"/>
    <w:basedOn w:val="VarsaylanParagrafYazTipi"/>
    <w:uiPriority w:val="99"/>
    <w:semiHidden/>
    <w:unhideWhenUsed/>
    <w:rsid w:val="000B2F0F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0B2F0F"/>
    <w:rPr>
      <w:color w:val="800080"/>
      <w:u w:val="single"/>
    </w:rPr>
  </w:style>
  <w:style w:type="paragraph" w:customStyle="1" w:styleId="msonormal0">
    <w:name w:val="msonormal"/>
    <w:basedOn w:val="Normal"/>
    <w:rsid w:val="000B2F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"/>
    </w:rPr>
  </w:style>
  <w:style w:type="paragraph" w:customStyle="1" w:styleId="xl65">
    <w:name w:val="xl65"/>
    <w:basedOn w:val="Normal"/>
    <w:rsid w:val="000B2F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val="en"/>
    </w:rPr>
  </w:style>
  <w:style w:type="paragraph" w:customStyle="1" w:styleId="xl64">
    <w:name w:val="xl64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6">
    <w:name w:val="xl66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7">
    <w:name w:val="xl67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8">
    <w:name w:val="xl68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9">
    <w:name w:val="xl69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0">
    <w:name w:val="xl70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1">
    <w:name w:val="xl71"/>
    <w:basedOn w:val="Normal"/>
    <w:rsid w:val="00F660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2">
    <w:name w:val="xl72"/>
    <w:basedOn w:val="Normal"/>
    <w:rsid w:val="00F660D0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3">
    <w:name w:val="xl73"/>
    <w:basedOn w:val="Normal"/>
    <w:rsid w:val="00F660D0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4">
    <w:name w:val="xl74"/>
    <w:basedOn w:val="Normal"/>
    <w:rsid w:val="00F660D0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5">
    <w:name w:val="xl75"/>
    <w:basedOn w:val="Normal"/>
    <w:rsid w:val="00F660D0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6">
    <w:name w:val="xl76"/>
    <w:basedOn w:val="Normal"/>
    <w:rsid w:val="00F660D0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7">
    <w:name w:val="xl77"/>
    <w:basedOn w:val="Normal"/>
    <w:rsid w:val="00F660D0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F660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F660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F660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F660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F660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421</Words>
  <Characters>19506</Characters>
  <Application>Microsoft Office Word</Application>
  <DocSecurity>0</DocSecurity>
  <Lines>162</Lines>
  <Paragraphs>4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n ORHAN</dc:creator>
  <cp:keywords/>
  <dc:description/>
  <cp:lastModifiedBy>Kaan ORHAN</cp:lastModifiedBy>
  <cp:revision>3</cp:revision>
  <dcterms:created xsi:type="dcterms:W3CDTF">2020-10-25T09:49:00Z</dcterms:created>
  <dcterms:modified xsi:type="dcterms:W3CDTF">2020-10-25T10:41:00Z</dcterms:modified>
</cp:coreProperties>
</file>